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421a0c-988e-4c46-9a01-5c5355010a1e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421a0c-988e-4c46-9a01-5c5355010a1e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measureNA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8dfc33-091b-4eea-b96a-5972e7a6eeab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8dfc33-091b-4eea-b96a-5972e7a6eeab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30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04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8d6587-7849-485c-a1a0-15e6ef316063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8d6587-7849-485c-a1a0-15e6ef316063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430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04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b1f28e-b78b-474a-82a6-f032d7bba043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b1f28e-b78b-474a-82a6-f032d7bba043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51f1a5-6d67-4532-b677-76c5829e3b20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51f1a5-6d67-4532-b677-76c5829e3b20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ea8030-bbca-4b93-b995-ae3c520241b5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ea8030-bbca-4b93-b995-ae3c520241b5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cc659e-7cf6-4c2d-905c-a3de99a61485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cc659e-7cf6-4c2d-905c-a3de99a61485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de8d76-a9ad-44b7-8ff1-e80ad6c288af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de8d76-a9ad-44b7-8ff1-e80ad6c288af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20c969-c951-4c87-a758-56a380a63729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20c969-c951-4c87-a758-56a380a63729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8ed029-7b46-4808-9718-5ee23bccd460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8ed029-7b46-4808-9718-5ee23bccd460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5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87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25f7cd-ca1d-45bf-b6a2-31f605b9ad87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25f7cd-ca1d-45bf-b6a2-31f605b9ad87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5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687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8c3480-a83c-41ed-a406-5bcc85e90cfe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8c3480-a83c-41ed-a406-5bcc85e90cfe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72058a-3566-41a6-a462-a718d75ef193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72058a-3566-41a6-a462-a718d75ef193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0796a0-6d71-4185-9564-8d744850a8ce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0796a0-6d71-4185-9564-8d744850a8ce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04e2c1-94f6-4fee-91bb-54acf713793a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04e2c1-94f6-4fee-91bb-54acf713793a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b2955f-a56a-4efc-b788-91a4c46a97a7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b2955f-a56a-4efc-b788-91a4c46a97a7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a50709-b558-4f78-a1d5-4b2b315ecbdd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a50709-b558-4f78-a1d5-4b2b315ecbdd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b2b3b5-6d03-4452-a533-c23de3a142ac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b2b3b5-6d03-4452-a533-c23de3a142ac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9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7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73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4f1ad3-2a7f-4261-ac16-4a6eeff38726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4f1ad3-2a7f-4261-ac16-4a6eeff38726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0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19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7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773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d16eaa-3778-407f-88a1-76a9eb095e20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d16eaa-3778-407f-88a1-76a9eb095e20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50f76f-d1b0-4001-adb2-d10a48e30f4a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50f76f-d1b0-4001-adb2-d10a48e30f4a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c3ff60-d3f9-4adb-8e8e-d0179828683a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c3ff60-d3f9-4adb-8e8e-d0179828683a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f82e11-3690-4791-86b1-372aa4ab4199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f82e11-3690-4791-86b1-372aa4ab4199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b35123-f98d-468a-98c0-2b7c295046fd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b35123-f98d-468a-98c0-2b7c295046fd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8392d0-3679-408a-baed-cab130ddc18c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8392d0-3679-408a-baed-cab130ddc18c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0076be-fd85-4d15-9ab2-a45133aa1e22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0076be-fd85-4d15-9ab2-a45133aa1e22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5e5ae3-985b-4b1e-83f3-64d9090201ba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5e5ae3-985b-4b1e-83f3-64d9090201ba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d5ce59-dbaf-4da9-9057-232f48d56d1f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d5ce59-dbaf-4da9-9057-232f48d56d1f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0a3575-8860-4e10-a97d-d3593752487a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0a3575-8860-4e10-a97d-d3593752487a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369a7a-74c9-498d-95fe-7f2f221cb32a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369a7a-74c9-498d-95fe-7f2f221cb32a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f89eed-0a22-4d00-b3e9-74450fb0a339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f89eed-0a22-4d00-b3e9-74450fb0a339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5fcddd-4708-4783-b0da-c24f4a11eb6a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5fcddd-4708-4783-b0da-c24f4a11eb6a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d64e71-a6d0-4c68-8d66-c895a870d1e0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d64e71-a6d0-4c68-8d66-c895a870d1e0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3dbfc5-6f99-441b-b8f1-1fde028e254c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3dbfc5-6f99-441b-b8f1-1fde028e254c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47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8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3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49ddbb-4080-4a24-b90d-7162656e2389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49ddbb-4080-4a24-b90d-7162656e2389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47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8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543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0ff052-e030-4524-bfa6-428e96544012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0ff052-e030-4524-bfa6-428e96544012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431c51-d846-4bc4-a1e2-275417b894f0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431c51-d846-4bc4-a1e2-275417b894f0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3a515d-9f76-4691-b175-51e8e99b40a5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3a515d-9f76-4691-b175-51e8e99b40a5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62b834-033e-4aa4-9f6c-181004d2b6d6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62b834-033e-4aa4-9f6c-181004d2b6d6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864ec9-e46f-4754-b90a-12d9aea23205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864ec9-e46f-4754-b90a-12d9aea23205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8a0eb2-97ed-42df-9c04-42929e04f27a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8a0eb2-97ed-42df-9c04-42929e04f27a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d62d8c-6799-4c5b-a2f2-d6ef3e4f1e2d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d62d8c-6799-4c5b-a2f2-d6ef3e4f1e2d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8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1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6fb8bc-87ba-40c0-8d4d-ab5b28dd80fe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6fb8bc-87ba-40c0-8d4d-ab5b28dd80fe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0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8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21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d4950b-c528-4d7f-acc4-dc471c21f06a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d4950b-c528-4d7f-acc4-dc471c21f06a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f9111c-3aad-442a-98ce-61a59e63c78a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f9111c-3aad-442a-98ce-61a59e63c78a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3c22b1-aaf6-430a-a76c-78ece6d845ea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3c22b1-aaf6-430a-a76c-78ece6d845ea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2f002c-c1e1-4043-b169-53791b085c79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2f002c-c1e1-4043-b169-53791b085c79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7b672b-fcf4-466f-b500-b88899b22a3e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7b672b-fcf4-466f-b500-b88899b22a3e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b80693-2f2f-453b-8e36-c34174053ad7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b80693-2f2f-453b-8e36-c34174053ad7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73c6a2-ce7e-421d-8108-bfa07549410b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73c6a2-ce7e-421d-8108-bfa07549410b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2b9d86-1618-4a5d-a2d4-e2891d69c076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2b9d86-1618-4a5d-a2d4-e2891d69c076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db99fd-627d-411a-90e8-1755e626e53c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db99fd-627d-411a-90e8-1755e626e53c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07e76d-4300-4d48-8d4d-aabd55f8769f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07e76d-4300-4d48-8d4d-aabd55f8769f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be07a6-8ce3-4ab6-9831-02b8edf4d347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be07a6-8ce3-4ab6-9831-02b8edf4d347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4e3bce-466a-4555-99b8-70e3c54a01f3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4e3bce-466a-4555-99b8-70e3c54a01f3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d715a8-0f58-43ae-90bb-85def2925d6f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d715a8-0f58-43ae-90bb-85def2925d6f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221a81-6245-4836-a95e-0176be06fae9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221a81-6245-4836-a95e-0176be06fae9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50ae72-5760-41a4-837d-a8ba083ebf45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50ae72-5760-41a4-837d-a8ba083ebf45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2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8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88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3ac66d-09c6-4136-8ede-857a516527a8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3ac66d-09c6-4136-8ede-857a516527a8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8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82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8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888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4f2b86-d127-4fcf-b310-518e08d4e21a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4f2b86-d127-4fcf-b310-518e08d4e21a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a052b9-993e-4da6-a11a-cab4e95a6eb2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a052b9-993e-4da6-a11a-cab4e95a6eb2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b78723-a2c7-42bd-ba25-c81651b1c620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b78723-a2c7-42bd-ba25-c81651b1c620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79b464-dc6f-4ebf-b609-cc82916a92a1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79b464-dc6f-4ebf-b609-cc82916a92a1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47da27-ea6b-49db-b6ca-3457747ef342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47da27-ea6b-49db-b6ca-3457747ef342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a74446-0404-4171-8db6-7c0836cf29ed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a74446-0404-4171-8db6-7c0836cf29ed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493caa-c1af-4a27-a1e4-f81d32b4d902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493caa-c1af-4a27-a1e4-f81d32b4d902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41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76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900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ba611a-049a-480e-b48a-2cc5413c325f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ba611a-049a-480e-b48a-2cc5413c325f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41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976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900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c65b63-2dce-45f4-8239-905d8d6f665f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c65b63-2dce-45f4-8239-905d8d6f665f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d7c6be-ffb0-43a2-9bff-28510d1467ff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d7c6be-ffb0-43a2-9bff-28510d1467ff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02d2e1-c3a7-4d7a-944b-c1a85e6c669d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02d2e1-c3a7-4d7a-944b-c1a85e6c669d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bb1876-7ff7-42ab-b18d-5f94453f7a64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bb1876-7ff7-42ab-b18d-5f94453f7a64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5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7b5ede-0c9e-4e53-b1d3-4ea1c5ac22e1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7b5ede-0c9e-4e53-b1d3-4ea1c5ac22e1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0bea55-a8b8-4af5-ad3b-d3d12462214d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0bea55-a8b8-4af5-ad3b-d3d12462214d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6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9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110969-823b-4a93-816c-11d1c78e61dd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110969-823b-4a93-816c-11d1c78e61dd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66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407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772218-dc2c-4a43-9d08-4f8a16fc9fff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772218-dc2c-4a43-9d08-4f8a16fc9fff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07"/>
        <w:gridCol w:w="578"/>
        <w:gridCol w:w="86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266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407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5855d9-823b-4819-babd-98d63dfb666f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5855d9-823b-4819-babd-98d63dfb666f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e098e9-3390-46c5-89e9-20a78a631540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e098e9-3390-46c5-89e9-20a78a631540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c2112f-0c12-469c-a4c6-639fbe27ebb2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c2112f-0c12-469c-a4c6-639fbe27ebb2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5955c0-4b4e-42f2-b5d2-5768b7365345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5955c0-4b4e-42f2-b5d2-5768b7365345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50fdba-5a7f-4ea3-8a0a-3da261b084aa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50fdba-5a7f-4ea3-8a0a-3da261b084aa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7e31d8-1cf9-4fe4-8acc-14c9245a2bf7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7e31d8-1cf9-4fe4-8acc-14c9245a2bf7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7e7909-aa5d-4b2d-830a-26914ffba0e6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7e7909-aa5d-4b2d-830a-26914ffba0e6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970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885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9230e2-121d-4257-a864-9afd1ba98aec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9230e2-121d-4257-a864-9afd1ba98aec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970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885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98c327-b0f5-4644-93af-2ea00766d893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98c327-b0f5-4644-93af-2ea00766d893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e30ea4-c1b9-4b94-8a98-cfe5a538872e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e30ea4-c1b9-4b94-8a98-cfe5a538872e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6c0b94-9244-450b-a94b-5c09836d016e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6c0b94-9244-450b-a94b-5c09836d016e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d7de81-22da-449a-9ada-07d58726a7db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d7de81-22da-449a-9ada-07d58726a7db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f3437a-701d-4c21-b650-504cb757a2d8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f3437a-701d-4c21-b650-504cb757a2d8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f910da-c5f9-4f2d-9293-5a80a9b2096b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f910da-c5f9-4f2d-9293-5a80a9b2096b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c61a86-6653-4d6a-80ee-0c00041200e4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c61a86-6653-4d6a-80ee-0c00041200e4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6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17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173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286009-24df-4dc1-927c-28ddce294fc3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286009-24df-4dc1-927c-28ddce294fc3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56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17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0173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c3d605-2518-4ed0-96cf-c181418225bf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c3d605-2518-4ed0-96cf-c181418225bf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e12e20-e155-4c8d-bf06-8661f9627c67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e12e20-e155-4c8d-bf06-8661f9627c67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1caac4-79b7-4286-9534-c473c60e43f6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1caac4-79b7-4286-9534-c473c60e43f6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37c174-1711-4aed-a297-62e24255e29d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37c174-1711-4aed-a297-62e24255e29d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b55c95-fb3d-41ce-b686-e41acc2cfd4a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b55c95-fb3d-41ce-b686-e41acc2cfd4a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b88583-4458-4984-8ed9-d0470c961869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b88583-4458-4984-8ed9-d0470c961869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b4a041-9e8c-4bf1-89b0-ea314e78e691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b4a041-9e8c-4bf1-89b0-ea314e78e691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0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7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53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46c54c-1a92-4a8f-a77c-279c89b41c47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46c54c-1a92-4a8f-a77c-279c89b41c47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0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7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4553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3af480-5e13-4305-a099-d7129c0a9547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3af480-5e13-4305-a099-d7129c0a9547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f4ccf1-c7a0-4b40-afc3-3ef38412d5cc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f4ccf1-c7a0-4b40-afc3-3ef38412d5cc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830681-76b7-4879-9e3b-be312307016e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830681-76b7-4879-9e3b-be312307016e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3df2cc-2c48-4523-b27c-8b781481d09b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3df2cc-2c48-4523-b27c-8b781481d09b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485f33-ce27-41bf-aa3a-349c138a1301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485f33-ce27-41bf-aa3a-349c138a1301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3ab4cb-edcd-4d3b-9e40-f92fce664235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3ab4cb-edcd-4d3b-9e40-f92fce664235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4cb7c5-9156-433d-bba5-1d3c8c71b7d8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4cb7c5-9156-433d-bba5-1d3c8c71b7d8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29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6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814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c148ba-575e-4145-8716-fe0b11cfb6d7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c148ba-575e-4145-8716-fe0b11cfb6d7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8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29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6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814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aac746-9c8f-4a18-8053-442b3fa05e35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aac746-9c8f-4a18-8053-442b3fa05e35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6c218c-3dac-4b49-8647-52710be39266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6c218c-3dac-4b49-8647-52710be39266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5bb408-8d9b-4d5b-8d2a-2b20a03bcdf6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5bb408-8d9b-4d5b-8d2a-2b20a03bcdf6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b0fd7a-e3c5-44b9-9ef0-1d1505e09b6b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b0fd7a-e3c5-44b9-9ef0-1d1505e09b6b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7b9bbc-c50d-413a-bc5e-d48ef01e56f7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7b9bbc-c50d-413a-bc5e-d48ef01e56f7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41c497-3e23-47a0-bff6-18e6f429c518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41c497-3e23-47a0-bff6-18e6f429c518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0fa51b-6d7c-4dbc-9bab-039712cff5e5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0fa51b-6d7c-4dbc-9bab-039712cff5e5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42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09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5dc2ac-e879-4e5f-b5d2-8b61468b0686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5dc2ac-e879-4e5f-b5d2-8b61468b0686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942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009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8b4dbe-25e6-4d22-aff3-952792abfc97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8b4dbe-25e6-4d22-aff3-952792abfc97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753b1d-5876-472a-abd4-88efdb84cee4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753b1d-5876-472a-abd4-88efdb84cee4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412db3-410e-40e2-a5e0-8e551c23365e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412db3-410e-40e2-a5e0-8e551c23365e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e6e47f-c8bb-4f6a-875b-7f52dfb12d32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e6e47f-c8bb-4f6a-875b-7f52dfb12d32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0543c8-1883-4061-95ff-90c42a7b1e43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0543c8-1883-4061-95ff-90c42a7b1e43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dc28fd-ea53-4c0f-94e2-778a682900b1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dc28fd-ea53-4c0f-94e2-778a682900b1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18203c-daff-46b7-a214-fc8e21edfdf8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18203c-daff-46b7-a214-fc8e21edfdf8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31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004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dadd24-c335-4f4c-ba5c-7806f7b386b3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dadd24-c335-4f4c-ba5c-7806f7b386b3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31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0004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2eff3e-f077-4c0c-b8fa-c28837c995b7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2eff3e-f077-4c0c-b8fa-c28837c995b7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187e95-0e91-4500-9692-1ab51d5652b7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187e95-0e91-4500-9692-1ab51d5652b7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c90d4a-fc1b-4df3-86dd-80ac6e833c0c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c90d4a-fc1b-4df3-86dd-80ac6e833c0c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f4ddc4-2ae6-48dd-ad71-d9f94275c96f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f4ddc4-2ae6-48dd-ad71-d9f94275c96f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2374ee-f356-4ee4-8790-95f6303e78cf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2374ee-f356-4ee4-8790-95f6303e78cf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10f5a9-396b-4b4a-b04a-1016842504c5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10f5a9-396b-4b4a-b04a-1016842504c5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805538-722d-4a2b-a18d-64fb7d301570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805538-722d-4a2b-a18d-64fb7d301570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80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90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40e1ce-77e1-4a27-984d-12609da42295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40e1ce-77e1-4a27-984d-12609da42295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640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80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90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0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b9b400-56d6-4e1e-9d2e-486b881fb53b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b9b400-56d6-4e1e-9d2e-486b881fb53b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dbf5a7-5ec4-4d63-a084-1d32d46feb7c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dbf5a7-5ec4-4d63-a084-1d32d46feb7c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b81afd-a22f-4753-be42-6eff2a071d79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b81afd-a22f-4753-be42-6eff2a071d79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f0d641-6d48-4eaf-97cc-1bfc35483007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f0d641-6d48-4eaf-97cc-1bfc35483007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5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033bc2-6e9a-4cd6-bd7d-e2cbdff32e80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033bc2-6e9a-4cd6-bd7d-e2cbdff32e80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33dab3-cbf9-400c-8ed9-63b30d5a86a2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33dab3-cbf9-400c-8ed9-63b30d5a86a2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3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80e3c8-dc43-41bf-aa43-45cd8d8d4aff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80e3c8-dc43-41bf-aa43-45cd8d8d4aff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0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36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be2a29-bab7-40ec-aea4-d7c422ac767b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be2a29-bab7-40ec-aea4-d7c422ac767b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4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0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936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eb6231-4ad5-4b1f-afe3-28fa4f0168d0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eb6231-4ad5-4b1f-afe3-28fa4f0168d0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77ef10-0826-44a2-9f25-3f74311e93de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77ef10-0826-44a2-9f25-3f74311e93de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b58cdb-e263-4fb2-9483-59bd1ed0609d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b58cdb-e263-4fb2-9483-59bd1ed0609d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d3cfe9-b4c6-4e5e-9e50-24798c15a32b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d3cfe9-b4c6-4e5e-9e50-24798c15a32b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9a92ba-7324-436f-a236-ae8f727de597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9a92ba-7324-436f-a236-ae8f727de597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0c4c58-e964-4f91-9ed1-d1f66b09ce89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0c4c58-e964-4f91-9ed1-d1f66b09ce89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9430e7-8eff-479b-b7b4-65af8e9d97d9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9430e7-8eff-479b-b7b4-65af8e9d97d9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39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96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2a5801-d5a0-4af2-ac82-c14cb9da5130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2a5801-d5a0-4af2-ac82-c14cb9da5130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39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296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71ea34-bab5-4b3f-85fe-13facf1b32ab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71ea34-bab5-4b3f-85fe-13facf1b32ab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3405d7-5de1-428a-83ea-f42651573325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3405d7-5de1-428a-83ea-f42651573325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d19300-aeb1-4045-8476-bd101be7fa73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d19300-aeb1-4045-8476-bd101be7fa73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908c67-5467-4a26-84fe-3f967d522c85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908c67-5467-4a26-84fe-3f967d522c85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a124ce-db43-42d8-bd54-37dcf1a88e89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a124ce-db43-42d8-bd54-37dcf1a88e89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1f8053-4daf-4352-88bf-2c57e0d0a0b4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1f8053-4daf-4352-88bf-2c57e0d0a0b4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608ad5-7e70-438c-aa59-07c1c76e2708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608ad5-7e70-438c-aa59-07c1c76e2708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0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3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08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1e3592-31af-4dcb-a9c5-c2e23ebec656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1e3592-31af-4dcb-a9c5-c2e23ebec656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86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10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13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08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a0c98f-1e76-4242-9e4a-086780b873f8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a0c98f-1e76-4242-9e4a-086780b873f8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f881ba-35bf-438e-be08-5994c0b6217e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f881ba-35bf-438e-be08-5994c0b6217e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700b88-5e1c-4360-a5ff-74d22caae6f9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700b88-5e1c-4360-a5ff-74d22caae6f9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8127a0-374a-4a26-bec1-29ab701bf434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8127a0-374a-4a26-bec1-29ab701bf434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016f21-0a8e-4150-9021-3c1ec87eb4b2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016f21-0a8e-4150-9021-3c1ec87eb4b2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bf6daf-cf68-4746-af08-45eef63ccc30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bf6daf-cf68-4746-af08-45eef63ccc30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fd2c75-27dc-4ea9-acb7-6391b4c3864e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fd2c75-27dc-4ea9-acb7-6391b4c3864e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e65b6a-2a81-45ee-ac2f-e6cf32077347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e65b6a-2a81-45ee-ac2f-e6cf32077347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fddb40-6c61-4cc0-9e05-4350db3267c6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fddb40-6c61-4cc0-9e05-4350db3267c6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a89864-4194-4366-a4f6-55b57edb010d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a89864-4194-4366-a4f6-55b57edb010d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a6f641-9996-4452-b5bb-48e5e36ef4dc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a6f641-9996-4452-b5bb-48e5e36ef4dc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078989-c89e-47ea-b46a-e563fa143a8d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078989-c89e-47ea-b46a-e563fa143a8d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39c563-b6b8-4f02-b922-df3824d2d7a2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39c563-b6b8-4f02-b922-df3824d2d7a2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f29458-76dd-4d95-bb6b-868fc00d64b5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f29458-76dd-4d95-bb6b-868fc00d64b5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7"/>
        <w:gridCol w:w="537"/>
        <w:gridCol w:w="567"/>
        <w:gridCol w:w="597"/>
        <w:gridCol w:w="687"/>
        <w:gridCol w:w="437"/>
        <w:gridCol w:w="417"/>
        <w:gridCol w:w="1096"/>
        <w:gridCol w:w="1186"/>
        <w:gridCol w:w="1186"/>
        <w:gridCol w:w="1186"/>
        <w:gridCol w:w="1186"/>
        <w:gridCol w:w="53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2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</w:t>
            </w:r>
          </w:p>
        </w:tc>
      </w:tr>
      <w:tr>
        <w:trPr>
          <w:cantSplit/>
          <w:trHeight w:val="12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</w:t>
            </w:r>
          </w:p>
        </w:tc>
      </w:tr>
      <w:tr>
        <w:trPr>
          <w:cantSplit/>
          <w:trHeight w:val="12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125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269e54-23ef-429e-ae09-daca350dedf7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269e54-23ef-429e-ae09-daca350dedf7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f04c13-1084-4ce0-aece-4db87ca851c1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f04c13-1084-4ce0-aece-4db87ca851c1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  <w:gridCol w:w="53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5be9ac-0385-4c6f-bf62-6bf416b5b8ee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5be9ac-0385-4c6f-bf62-6bf416b5b8ee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c2f29d-3bd5-4650-842d-1718fba10bc8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c2f29d-3bd5-4650-842d-1718fba10bc8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cb91d4-5a8c-47a7-8535-38bc4a4e39b0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cb91d4-5a8c-47a7-8535-38bc4a4e39b0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cbe1c0-a2ae-41fa-aee9-9fd8823eb34c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cbe1c0-a2ae-41fa-aee9-9fd8823eb34c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57ae22-ba17-48d9-93d8-8bbae5ec15e8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57ae22-ba17-48d9-93d8-8bbae5ec15e8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791874-d871-40a7-a31e-4f0608083ae7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791874-d871-40a7-a31e-4f0608083ae7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e08980-77c3-4b92-a98a-ec7f7957bb59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e08980-77c3-4b92-a98a-ec7f7957bb59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29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32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52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b606e1-1452-42ff-990e-c92fe6e139c8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b606e1-1452-42ff-990e-c92fe6e139c8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29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32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452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a63a48-964b-4a1f-9e2d-1555c9c1e5f4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a63a48-964b-4a1f-9e2d-1555c9c1e5f4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e82514-87cc-4545-951a-bc4390df1802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e82514-87cc-4545-951a-bc4390df1802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6e7a6b-8887-407a-9172-aaa1e4e4dfc0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6e7a6b-8887-407a-9172-aaa1e4e4dfc0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1f46ca-5440-4e1c-96da-1310966ef82e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1f46ca-5440-4e1c-96da-1310966ef82e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54b59b-ed5d-46f9-8040-cf178649acab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54b59b-ed5d-46f9-8040-cf178649acab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6b122b-3990-448b-83c5-12caa1446d85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6b122b-3990-448b-83c5-12caa1446d85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a7da70-8a42-4ba4-b350-366a63642956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a7da70-8a42-4ba4-b350-366a63642956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0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532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aeb16e-b7dd-4dac-9efc-299d82432537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aeb16e-b7dd-4dac-9efc-299d82432537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9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70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532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94a8c3-91fe-4f86-8769-c6d6affeb815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94a8c3-91fe-4f86-8769-c6d6affeb815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8bf8bf-af33-4ad8-a723-3a22dab96809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8bf8bf-af33-4ad8-a723-3a22dab96809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16b0c4-ef98-445e-b7c4-13a76d76b382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16b0c4-ef98-445e-b7c4-13a76d76b382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d11f1b-fe5a-4aa9-80e9-a19957c2a1a0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d11f1b-fe5a-4aa9-80e9-a19957c2a1a0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8667cb-4d23-433b-aa3a-e797fe5fdfa9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8667cb-4d23-433b-aa3a-e797fe5fdfa9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718fa1-8ce3-4baf-9547-929f2aeae412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718fa1-8ce3-4baf-9547-929f2aeae412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00cc80-2448-4f01-8586-91694d1ae5ba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00cc80-2448-4f01-8586-91694d1ae5ba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6f9339-499f-4fcc-9a1a-4d4ad3e4456e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6f9339-499f-4fcc-9a1a-4d4ad3e4456e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2bf4a4-5709-4df8-9e6d-9c42c59ca45e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2bf4a4-5709-4df8-9e6d-9c42c59ca45e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2f9229-b41e-46e2-9f43-84cef393c591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2f9229-b41e-46e2-9f43-84cef393c591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e9fa11-2556-4946-b6d2-75e2f603a02a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e9fa11-2556-4946-b6d2-75e2f603a02a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6a497b-c694-4711-bc03-dc10023cf079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6a497b-c694-4711-bc03-dc10023cf079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08f767-17f5-4e21-ae66-aecb449bb47b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08f767-17f5-4e21-ae66-aecb449bb47b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1aa249-7c39-4550-b0d7-ec767a355ae6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1aa249-7c39-4550-b0d7-ec767a355ae6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8923eb-1ed7-497a-91fe-8f122b50664f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8923eb-1ed7-497a-91fe-8f122b50664f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5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ddefbe-da47-4a3f-9ce3-379873faa262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ddefbe-da47-4a3f-9ce3-379873faa262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07"/>
        <w:gridCol w:w="86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96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65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606576-5f93-4533-b2c0-7eefdf543e21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606576-5f93-4533-b2c0-7eefdf543e21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96975d-a8e3-4b0a-be7a-a8fe8767e2fe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96975d-a8e3-4b0a-be7a-a8fe8767e2fe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54d9b5-af5b-48b7-a1b0-e3d8001fa786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54d9b5-af5b-48b7-a1b0-e3d8001fa786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e31c73-5e0f-4175-a592-cdaeacd1f360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e31c73-5e0f-4175-a592-cdaeacd1f360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c657ac-70e7-4db9-99f8-447057553f7e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c657ac-70e7-4db9-99f8-447057553f7e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7d7fce-a08d-4a14-b2da-56c61c99d4f8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7d7fce-a08d-4a14-b2da-56c61c99d4f8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cdb05a-6568-467c-b022-118f2274f3d4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cdb05a-6568-467c-b022-118f2274f3d4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2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6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894916-b087-40a4-ab99-163bf1c7ae5e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894916-b087-40a4-ab99-163bf1c7ae5e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4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02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96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44a56e-e988-4801-83a8-e5639fed2afb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44a56e-e988-4801-83a8-e5639fed2afb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41151e-840a-4322-9569-84f33b05fc2d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41151e-840a-4322-9569-84f33b05fc2d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74feab-f745-411e-bd55-2f01e661c8f4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74feab-f745-411e-bd55-2f01e661c8f4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9e395b-8233-4d9a-87ae-522ccb8cf8b0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9e395b-8233-4d9a-87ae-522ccb8cf8b0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b717bc-b43c-40ce-a5c5-29ffc3996189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b717bc-b43c-40ce-a5c5-29ffc3996189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e7260f-5699-489e-a8d9-78658ff98be3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e7260f-5699-489e-a8d9-78658ff98be3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7e3533-d90b-4093-860b-8089337a82ad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7e3533-d90b-4093-860b-8089337a82ad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1939cd-ea14-4516-8eca-0a1b906215ee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1939cd-ea14-4516-8eca-0a1b906215ee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9c859b-9fec-4c47-9c3f-d3294848e10b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9c859b-9fec-4c47-9c3f-d3294848e10b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dfc069-3a8b-427b-8729-32229ba39166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dfc069-3a8b-427b-8729-32229ba39166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1f9754-c241-401a-a65f-86cf3d3b52f5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1f9754-c241-401a-a65f-86cf3d3b52f5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209be5-9dcd-4632-9242-dbf523d3ffd1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209be5-9dcd-4632-9242-dbf523d3ffd1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181fb4-35a0-4436-a47b-d4fc3967a3cc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181fb4-35a0-4436-a47b-d4fc3967a3cc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686d44-635d-4ae9-93d3-fff75b25e31c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686d44-635d-4ae9-93d3-fff75b25e31c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a39197-b114-4fe9-b697-cd1ef9ba934b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a39197-b114-4fe9-b697-cd1ef9ba934b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0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647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1e4ea8-f21b-465e-8c29-21df7319e7b0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1e4ea8-f21b-465e-8c29-21df7319e7b0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90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3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647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8cb7a6-7550-4f67-ad8c-6408f4af1f02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8cb7a6-7550-4f67-ad8c-6408f4af1f02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099fa3-2b65-4700-8704-9794c10ecc84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099fa3-2b65-4700-8704-9794c10ecc84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7e2336-64ce-4f9f-b3dd-c072ecba988a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7e2336-64ce-4f9f-b3dd-c072ecba988a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d675fd-c17e-499f-8a70-251dacf34199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d675fd-c17e-499f-8a70-251dacf34199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9a5990-33bc-4f46-bad7-3f514a45391a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9a5990-33bc-4f46-bad7-3f514a45391a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319073-82df-488f-a4e8-aa477e5a778c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319073-82df-488f-a4e8-aa477e5a778c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d50558-fee4-449f-b03d-c5b6d8b78376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d50558-fee4-449f-b03d-c5b6d8b78376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30421f-d98d-46a5-87c2-4b81e1b80f17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30421f-d98d-46a5-87c2-4b81e1b80f17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2ca722-c151-4283-916d-f823c37849e4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2ca722-c151-4283-916d-f823c37849e4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b41edf-01ad-4237-b863-8de12644c74e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b41edf-01ad-4237-b863-8de12644c74e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63648b-50b4-45f0-ae60-079889a93e41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63648b-50b4-45f0-ae60-079889a93e41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5ca217-4417-4cbc-a25e-145cd475b14e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5ca217-4417-4cbc-a25e-145cd475b14e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381c78-7929-4172-a758-6b612ebd6719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381c78-7929-4172-a758-6b612ebd6719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6f968a-9c76-4c07-aee0-cb287f00012f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6f968a-9c76-4c07-aee0-cb287f00012f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dbdba8-2ac0-4732-bf53-d2d4fd2226ce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dbdba8-2ac0-4732-bf53-d2d4fd2226ce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42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0ab926-2c9a-46e2-8a17-e4d289cb1de0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0ab926-2c9a-46e2-8a17-e4d289cb1de0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71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4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942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9d8c71-5c77-4b9c-8588-cc7ce0d155c6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9d8c71-5c77-4b9c-8588-cc7ce0d155c6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37d79b-9ebd-41dd-b3b7-5bb7bc7d6c21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37d79b-9ebd-41dd-b3b7-5bb7bc7d6c21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1fea16-1ec0-41dc-94b5-bc39441eae3c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1fea16-1ec0-41dc-94b5-bc39441eae3c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eb76d8-42c6-4cb9-a4da-8e16fc9b9a5b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eb76d8-42c6-4cb9-a4da-8e16fc9b9a5b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d8778d-7ac5-4bd6-ac54-8694fe68db25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d8778d-7ac5-4bd6-ac54-8694fe68db25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a90b00-c9a3-413e-b2de-8ae609844438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a90b00-c9a3-413e-b2de-8ae609844438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b02179-01a4-472c-b8d1-23b3dde857ae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b02179-01a4-472c-b8d1-23b3dde857ae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0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4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225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d64190-8d03-48c3-bd1e-8c87f557bfcd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d64190-8d03-48c3-bd1e-8c87f557bfcd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0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34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225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a38b90-a788-422a-9064-d4de5c692fae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a38b90-a788-422a-9064-d4de5c692fae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732c7c-8bb3-4349-861e-dc78b6fc0d93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732c7c-8bb3-4349-861e-dc78b6fc0d93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84ed92-88ca-48a9-93cb-13dbc466e47a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84ed92-88ca-48a9-93cb-13dbc466e47a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e4c59f-236c-41e9-8f0c-6bc59b43136c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e4c59f-236c-41e9-8f0c-6bc59b43136c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14337b-9fdd-4843-a60e-212edd1a1b31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14337b-9fdd-4843-a60e-212edd1a1b31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5ecc8a-4350-442e-a0ee-504bf0c56dbb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5ecc8a-4350-442e-a0ee-504bf0c56dbb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8-24T20:46:31Z</dcterms:created>
  <dcterms:modified xsi:type="dcterms:W3CDTF">2022-08-24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